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8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498ef4e96d057759a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8T06:12:35Z</dcterms:created>
  <dcterms:modified xsi:type="dcterms:W3CDTF">2024-02-08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8 06:12:30</vt:lpwstr>
  </property>
</Properties>
</file>